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96D2C" w14:textId="22C40D93" w:rsidR="005A7CB7" w:rsidRDefault="005A7CB7" w:rsidP="005A7CB7">
      <w:pPr>
        <w:ind w:left="720" w:hanging="360"/>
        <w:rPr>
          <w:rFonts w:ascii="Cambria" w:hAnsi="Cambria"/>
        </w:rPr>
      </w:pPr>
    </w:p>
    <w:p w14:paraId="5D481561" w14:textId="77777777" w:rsidR="00AB1B50" w:rsidRPr="00AB1B50" w:rsidRDefault="00AB1B50" w:rsidP="00AB1B50">
      <w:pPr>
        <w:pStyle w:val="Header"/>
        <w:jc w:val="center"/>
        <w:rPr>
          <w:rFonts w:ascii="Cambria" w:hAnsi="Cambria"/>
          <w:b/>
          <w:bCs/>
          <w:sz w:val="28"/>
          <w:szCs w:val="28"/>
        </w:rPr>
      </w:pPr>
      <w:r w:rsidRPr="00AB1B50">
        <w:rPr>
          <w:rFonts w:ascii="Cambria" w:hAnsi="Cambria"/>
          <w:b/>
          <w:bCs/>
          <w:sz w:val="28"/>
          <w:szCs w:val="28"/>
        </w:rPr>
        <w:t>Example - Syllabus Quiz - Questions</w:t>
      </w:r>
    </w:p>
    <w:p w14:paraId="56498389" w14:textId="77777777" w:rsidR="00AB1B50" w:rsidRPr="00AB1B50" w:rsidRDefault="00AB1B50" w:rsidP="00AB1B50">
      <w:pPr>
        <w:ind w:left="720" w:hanging="360"/>
        <w:jc w:val="center"/>
        <w:rPr>
          <w:rFonts w:ascii="Cambria" w:hAnsi="Cambria"/>
        </w:rPr>
      </w:pPr>
    </w:p>
    <w:p w14:paraId="4914A8C0" w14:textId="4CA2C8EA" w:rsidR="00A15209" w:rsidRPr="00AB1B50" w:rsidRDefault="00224A72" w:rsidP="005A7CB7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>What is the preferred mode of communication</w:t>
      </w:r>
      <w:r w:rsidR="005A7CB7" w:rsidRPr="00AB1B50">
        <w:rPr>
          <w:rFonts w:ascii="Cambria" w:hAnsi="Cambria"/>
        </w:rPr>
        <w:t xml:space="preserve"> with your instructor?</w:t>
      </w:r>
    </w:p>
    <w:p w14:paraId="326AFBE6" w14:textId="56C5CD49" w:rsidR="005A7CB7" w:rsidRPr="00AB1B50" w:rsidRDefault="0009247C" w:rsidP="005A7CB7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In-person </w:t>
      </w:r>
      <w:r w:rsidR="0059169F" w:rsidRPr="00AB1B50">
        <w:rPr>
          <w:rFonts w:ascii="Cambria" w:hAnsi="Cambria"/>
        </w:rPr>
        <w:t xml:space="preserve"> </w:t>
      </w:r>
    </w:p>
    <w:p w14:paraId="3046BB50" w14:textId="36707856" w:rsidR="005A7CB7" w:rsidRPr="00AB1B50" w:rsidRDefault="005A7CB7" w:rsidP="005A7CB7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AB1B50">
        <w:rPr>
          <w:rFonts w:ascii="Cambria" w:hAnsi="Cambria"/>
        </w:rPr>
        <w:t>T</w:t>
      </w:r>
      <w:r w:rsidR="0009247C" w:rsidRPr="00AB1B50">
        <w:rPr>
          <w:rFonts w:ascii="Cambria" w:hAnsi="Cambria"/>
        </w:rPr>
        <w:t>e</w:t>
      </w:r>
      <w:r w:rsidRPr="00AB1B50">
        <w:rPr>
          <w:rFonts w:ascii="Cambria" w:hAnsi="Cambria"/>
        </w:rPr>
        <w:t xml:space="preserve">xt </w:t>
      </w:r>
      <w:r w:rsidR="0009247C" w:rsidRPr="00AB1B50">
        <w:rPr>
          <w:rFonts w:ascii="Cambria" w:hAnsi="Cambria"/>
        </w:rPr>
        <w:t>message</w:t>
      </w:r>
    </w:p>
    <w:p w14:paraId="273E3680" w14:textId="77777777" w:rsidR="005A7CB7" w:rsidRPr="00AB1B50" w:rsidRDefault="005A7CB7" w:rsidP="005A7CB7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Email </w:t>
      </w:r>
    </w:p>
    <w:p w14:paraId="0E9BEA00" w14:textId="4AE1C222" w:rsidR="005A7CB7" w:rsidRPr="00AB1B50" w:rsidRDefault="005A7CB7" w:rsidP="005A7CB7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AB1B50">
        <w:rPr>
          <w:rFonts w:ascii="Cambria" w:hAnsi="Cambria"/>
        </w:rPr>
        <w:t>Zoom</w:t>
      </w:r>
    </w:p>
    <w:p w14:paraId="2589FC01" w14:textId="1CE00B2E" w:rsidR="005A7CB7" w:rsidRPr="00AB1B50" w:rsidRDefault="005A7CB7" w:rsidP="005A7CB7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>How many points are your Dropbox Assignments worth?</w:t>
      </w:r>
    </w:p>
    <w:p w14:paraId="61A9BF47" w14:textId="3DD8CAAF" w:rsidR="005A7CB7" w:rsidRPr="00AB1B50" w:rsidRDefault="005A7CB7" w:rsidP="005A7CB7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15</w:t>
      </w:r>
    </w:p>
    <w:p w14:paraId="40E471AB" w14:textId="2FD4AC89" w:rsidR="005A7CB7" w:rsidRPr="00AB1B50" w:rsidRDefault="005A7CB7" w:rsidP="005A7CB7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AB1B50">
        <w:rPr>
          <w:rFonts w:ascii="Cambria" w:hAnsi="Cambria"/>
        </w:rPr>
        <w:t>10</w:t>
      </w:r>
    </w:p>
    <w:p w14:paraId="0CEBBFCA" w14:textId="32D9BEF2" w:rsidR="005A7CB7" w:rsidRPr="00AB1B50" w:rsidRDefault="005A7CB7" w:rsidP="005A7CB7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AB1B50">
        <w:rPr>
          <w:rFonts w:ascii="Cambria" w:hAnsi="Cambria"/>
        </w:rPr>
        <w:t>12</w:t>
      </w:r>
    </w:p>
    <w:p w14:paraId="667F2A32" w14:textId="4A4DA7CF" w:rsidR="005A7CB7" w:rsidRPr="00AB1B50" w:rsidRDefault="005A7CB7" w:rsidP="005A7CB7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AB1B50">
        <w:rPr>
          <w:rFonts w:ascii="Cambria" w:hAnsi="Cambria"/>
        </w:rPr>
        <w:t>20</w:t>
      </w:r>
    </w:p>
    <w:p w14:paraId="202B8000" w14:textId="432D4B7F" w:rsidR="005A7CB7" w:rsidRPr="00AB1B50" w:rsidRDefault="005A7CB7" w:rsidP="005A7CB7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eastAsia="Times New Roman" w:hAnsi="Cambria" w:cs="Arial"/>
        </w:rPr>
        <w:t xml:space="preserve">Where </w:t>
      </w:r>
      <w:r w:rsidR="000F64DD" w:rsidRPr="00AB1B50">
        <w:rPr>
          <w:rFonts w:ascii="Cambria" w:eastAsia="Times New Roman" w:hAnsi="Cambria" w:cs="Arial"/>
        </w:rPr>
        <w:t xml:space="preserve">is the </w:t>
      </w:r>
      <w:r w:rsidR="004A18DE" w:rsidRPr="00AB1B50">
        <w:rPr>
          <w:rFonts w:ascii="Cambria" w:eastAsia="Times New Roman" w:hAnsi="Cambria" w:cs="Arial"/>
        </w:rPr>
        <w:t>in</w:t>
      </w:r>
      <w:r w:rsidR="000F64DD" w:rsidRPr="00AB1B50">
        <w:rPr>
          <w:rFonts w:ascii="Cambria" w:eastAsia="Times New Roman" w:hAnsi="Cambria" w:cs="Arial"/>
        </w:rPr>
        <w:t xml:space="preserve">formation about the </w:t>
      </w:r>
      <w:r w:rsidRPr="00AB1B50">
        <w:rPr>
          <w:rFonts w:ascii="Cambria" w:eastAsia="Times New Roman" w:hAnsi="Cambria" w:cs="Arial"/>
        </w:rPr>
        <w:t>assignments</w:t>
      </w:r>
      <w:r w:rsidR="000F64DD" w:rsidRPr="00AB1B50">
        <w:rPr>
          <w:rFonts w:ascii="Cambria" w:eastAsia="Times New Roman" w:hAnsi="Cambria" w:cs="Arial"/>
        </w:rPr>
        <w:t xml:space="preserve">? </w:t>
      </w:r>
      <w:r w:rsidR="004A18DE" w:rsidRPr="00AB1B50">
        <w:rPr>
          <w:rFonts w:ascii="Cambria" w:eastAsia="Times New Roman" w:hAnsi="Cambria" w:cs="Arial"/>
        </w:rPr>
        <w:t>(Select all that apply)</w:t>
      </w:r>
    </w:p>
    <w:p w14:paraId="51E175DB" w14:textId="0825DF9F" w:rsidR="005A7CB7" w:rsidRPr="00AB1B50" w:rsidRDefault="005A7CB7" w:rsidP="005A7CB7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AB1B50">
        <w:rPr>
          <w:rFonts w:ascii="Cambria" w:hAnsi="Cambria"/>
        </w:rPr>
        <w:t>Course announcements</w:t>
      </w:r>
    </w:p>
    <w:p w14:paraId="30007EC6" w14:textId="24F081DC" w:rsidR="005A7CB7" w:rsidRPr="00AB1B50" w:rsidRDefault="005A7CB7" w:rsidP="005A7CB7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AB1B50">
        <w:rPr>
          <w:rFonts w:ascii="Cambria" w:hAnsi="Cambria"/>
        </w:rPr>
        <w:t>Course schedule</w:t>
      </w:r>
    </w:p>
    <w:p w14:paraId="672B618E" w14:textId="4576A4C4" w:rsidR="004A18DE" w:rsidRPr="00AB1B50" w:rsidRDefault="004A18DE" w:rsidP="005A7CB7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AB1B50">
        <w:rPr>
          <w:rFonts w:ascii="Cambria" w:hAnsi="Cambria"/>
        </w:rPr>
        <w:t>Grading Criteria</w:t>
      </w:r>
    </w:p>
    <w:p w14:paraId="39B2912B" w14:textId="31C17ED4" w:rsidR="005A7CB7" w:rsidRPr="00AB1B50" w:rsidRDefault="005A7CB7" w:rsidP="005A7CB7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AB1B50">
        <w:rPr>
          <w:rFonts w:ascii="Cambria" w:hAnsi="Cambria"/>
        </w:rPr>
        <w:t>News</w:t>
      </w:r>
    </w:p>
    <w:p w14:paraId="2F30961A" w14:textId="63688DDA" w:rsidR="005A7CB7" w:rsidRPr="00AB1B50" w:rsidRDefault="005A7CB7" w:rsidP="005A7CB7">
      <w:pPr>
        <w:pStyle w:val="ListParagraph"/>
        <w:numPr>
          <w:ilvl w:val="0"/>
          <w:numId w:val="5"/>
        </w:numPr>
        <w:rPr>
          <w:rFonts w:ascii="Cambria" w:hAnsi="Cambria"/>
        </w:rPr>
      </w:pPr>
      <w:r w:rsidRPr="00AB1B50">
        <w:rPr>
          <w:rFonts w:ascii="Cambria" w:hAnsi="Cambria"/>
        </w:rPr>
        <w:t>Content</w:t>
      </w:r>
    </w:p>
    <w:p w14:paraId="3D16D736" w14:textId="7AE3F9B8" w:rsidR="005A7CB7" w:rsidRPr="00AB1B50" w:rsidRDefault="005A7CB7" w:rsidP="005A7CB7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</w:t>
      </w:r>
      <w:r w:rsidR="00563CDB" w:rsidRPr="00AB1B50">
        <w:rPr>
          <w:rFonts w:ascii="Cambria" w:hAnsi="Cambria"/>
        </w:rPr>
        <w:t>What days do you need to do your initial response to discussion questions?</w:t>
      </w:r>
    </w:p>
    <w:p w14:paraId="16F00C18" w14:textId="0DB5E790" w:rsidR="00563CDB" w:rsidRPr="00AB1B50" w:rsidRDefault="00563CDB" w:rsidP="00563CDB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AB1B50">
        <w:rPr>
          <w:rFonts w:ascii="Cambria" w:hAnsi="Cambria"/>
        </w:rPr>
        <w:t>Day 1-2</w:t>
      </w:r>
    </w:p>
    <w:p w14:paraId="168129BA" w14:textId="7E5A1B29" w:rsidR="00563CDB" w:rsidRPr="00AB1B50" w:rsidRDefault="00563CDB" w:rsidP="00563CDB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AB1B50">
        <w:rPr>
          <w:rFonts w:ascii="Cambria" w:hAnsi="Cambria"/>
        </w:rPr>
        <w:t>Day 2-3</w:t>
      </w:r>
    </w:p>
    <w:p w14:paraId="3BE81A86" w14:textId="431E7A4D" w:rsidR="00563CDB" w:rsidRPr="00AB1B50" w:rsidRDefault="00563CDB" w:rsidP="00563CDB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Day 1-3 </w:t>
      </w:r>
    </w:p>
    <w:p w14:paraId="0AE8D5DD" w14:textId="32224D0C" w:rsidR="00563CDB" w:rsidRPr="00AB1B50" w:rsidRDefault="00563CDB" w:rsidP="00563CDB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AB1B50">
        <w:rPr>
          <w:rFonts w:ascii="Cambria" w:hAnsi="Cambria"/>
        </w:rPr>
        <w:t>Day 1-7</w:t>
      </w:r>
    </w:p>
    <w:p w14:paraId="1EB86453" w14:textId="77777777" w:rsidR="00563CDB" w:rsidRPr="00AB1B50" w:rsidRDefault="00563CDB" w:rsidP="00563CDB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  <w:noProof/>
        </w:rPr>
        <w:t>What does day 1-7 mean?</w:t>
      </w:r>
    </w:p>
    <w:p w14:paraId="76779783" w14:textId="77777777" w:rsidR="00563CDB" w:rsidRPr="00AB1B50" w:rsidRDefault="00563CDB" w:rsidP="004310F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AB1B50">
        <w:rPr>
          <w:rFonts w:ascii="Cambria" w:hAnsi="Cambria"/>
        </w:rPr>
        <w:t>Saturday-Sunday</w:t>
      </w:r>
    </w:p>
    <w:p w14:paraId="1103F407" w14:textId="23D97531" w:rsidR="00563CDB" w:rsidRPr="00AB1B50" w:rsidRDefault="00563CDB" w:rsidP="004310F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AB1B50">
        <w:rPr>
          <w:rFonts w:ascii="Cambria" w:hAnsi="Cambria"/>
        </w:rPr>
        <w:t>Sunday-Saturday</w:t>
      </w:r>
    </w:p>
    <w:p w14:paraId="6871A0F4" w14:textId="589891C5" w:rsidR="00563CDB" w:rsidRPr="00AB1B50" w:rsidRDefault="00563CDB" w:rsidP="004310F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AB1B50">
        <w:rPr>
          <w:rFonts w:ascii="Cambria" w:hAnsi="Cambria"/>
        </w:rPr>
        <w:t>Monday-Saturday</w:t>
      </w:r>
    </w:p>
    <w:p w14:paraId="181F1379" w14:textId="77777777" w:rsidR="00563CDB" w:rsidRPr="00AB1B50" w:rsidRDefault="00563CDB" w:rsidP="004310F9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AB1B50">
        <w:rPr>
          <w:rFonts w:ascii="Cambria" w:hAnsi="Cambria"/>
        </w:rPr>
        <w:t>Monday-Sunday</w:t>
      </w:r>
    </w:p>
    <w:p w14:paraId="608F057E" w14:textId="11307AB5" w:rsidR="00563CDB" w:rsidRPr="00AB1B50" w:rsidRDefault="00563CDB" w:rsidP="00563CDB">
      <w:pPr>
        <w:pStyle w:val="ListParagraph"/>
        <w:numPr>
          <w:ilvl w:val="0"/>
          <w:numId w:val="3"/>
        </w:numPr>
        <w:rPr>
          <w:rFonts w:ascii="Cambria" w:eastAsia="Times New Roman" w:hAnsi="Cambria" w:cs="Arial"/>
        </w:rPr>
      </w:pPr>
      <w:r w:rsidRPr="00AB1B50">
        <w:rPr>
          <w:rFonts w:ascii="Cambria" w:eastAsia="Times New Roman" w:hAnsi="Cambria" w:cs="Arial"/>
        </w:rPr>
        <w:t xml:space="preserve"> Where do you submit your questions so if others know the answer to kindly respond? </w:t>
      </w:r>
    </w:p>
    <w:p w14:paraId="0BE02B74" w14:textId="1876A913" w:rsidR="00563CDB" w:rsidRPr="00AB1B50" w:rsidRDefault="000A6D7E" w:rsidP="004310F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Dropbox </w:t>
      </w:r>
    </w:p>
    <w:p w14:paraId="18836F77" w14:textId="7C05BABD" w:rsidR="00563CDB" w:rsidRPr="00AB1B50" w:rsidRDefault="00563CDB" w:rsidP="004310F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AB1B50">
        <w:rPr>
          <w:rFonts w:ascii="Cambria" w:hAnsi="Cambria"/>
        </w:rPr>
        <w:t>News</w:t>
      </w:r>
    </w:p>
    <w:p w14:paraId="7021C134" w14:textId="6E153C9F" w:rsidR="00563CDB" w:rsidRPr="00AB1B50" w:rsidRDefault="00563CDB" w:rsidP="004310F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AB1B50">
        <w:rPr>
          <w:rFonts w:ascii="Cambria" w:hAnsi="Cambria"/>
        </w:rPr>
        <w:t>Comments</w:t>
      </w:r>
    </w:p>
    <w:p w14:paraId="57C2537C" w14:textId="59E7DC41" w:rsidR="00563CDB" w:rsidRPr="00AB1B50" w:rsidRDefault="00563CDB" w:rsidP="004310F9">
      <w:pPr>
        <w:pStyle w:val="ListParagraph"/>
        <w:numPr>
          <w:ilvl w:val="0"/>
          <w:numId w:val="8"/>
        </w:numPr>
        <w:rPr>
          <w:rFonts w:ascii="Cambria" w:hAnsi="Cambria"/>
        </w:rPr>
      </w:pPr>
      <w:r w:rsidRPr="00AB1B50">
        <w:rPr>
          <w:rFonts w:ascii="Cambria" w:hAnsi="Cambria"/>
        </w:rPr>
        <w:t>General course question</w:t>
      </w:r>
      <w:r w:rsidR="000A6D7E" w:rsidRPr="00AB1B50">
        <w:rPr>
          <w:rFonts w:ascii="Cambria" w:hAnsi="Cambria"/>
        </w:rPr>
        <w:t xml:space="preserve"> discussion area</w:t>
      </w:r>
    </w:p>
    <w:p w14:paraId="0F258CD6" w14:textId="69CB8544" w:rsidR="001555C4" w:rsidRPr="00AB1B50" w:rsidRDefault="001555C4" w:rsidP="001555C4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How many points </w:t>
      </w:r>
      <w:r w:rsidR="0059169F" w:rsidRPr="00AB1B50">
        <w:rPr>
          <w:rFonts w:ascii="Cambria" w:hAnsi="Cambria"/>
        </w:rPr>
        <w:t>is participation first response?</w:t>
      </w:r>
    </w:p>
    <w:p w14:paraId="52948EB1" w14:textId="6EC6DBE5" w:rsidR="00563CDB" w:rsidRPr="00AB1B50" w:rsidRDefault="001555C4" w:rsidP="00AB1B50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AB1B50">
        <w:rPr>
          <w:rFonts w:ascii="Cambria" w:hAnsi="Cambria"/>
        </w:rPr>
        <w:t>3</w:t>
      </w:r>
    </w:p>
    <w:p w14:paraId="5DEED00F" w14:textId="6E7500E1" w:rsidR="001555C4" w:rsidRPr="00AB1B50" w:rsidRDefault="001555C4" w:rsidP="00AB1B50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AB1B50">
        <w:rPr>
          <w:rFonts w:ascii="Cambria" w:hAnsi="Cambria"/>
        </w:rPr>
        <w:t>4</w:t>
      </w:r>
    </w:p>
    <w:p w14:paraId="19AFA343" w14:textId="49809C25" w:rsidR="001555C4" w:rsidRPr="00AB1B50" w:rsidRDefault="001555C4" w:rsidP="00AB1B50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AB1B50">
        <w:rPr>
          <w:rFonts w:ascii="Cambria" w:hAnsi="Cambria"/>
        </w:rPr>
        <w:t>2</w:t>
      </w:r>
    </w:p>
    <w:p w14:paraId="20584BB2" w14:textId="3FC473D2" w:rsidR="00563CDB" w:rsidRPr="00AB1B50" w:rsidRDefault="001555C4" w:rsidP="00AB1B50">
      <w:pPr>
        <w:pStyle w:val="ListParagraph"/>
        <w:numPr>
          <w:ilvl w:val="0"/>
          <w:numId w:val="9"/>
        </w:numPr>
        <w:rPr>
          <w:rFonts w:ascii="Cambria" w:hAnsi="Cambria"/>
        </w:rPr>
      </w:pPr>
      <w:r w:rsidRPr="00AB1B50">
        <w:rPr>
          <w:rFonts w:ascii="Cambria" w:hAnsi="Cambria"/>
        </w:rPr>
        <w:t>5</w:t>
      </w:r>
    </w:p>
    <w:p w14:paraId="4A41BEF5" w14:textId="5C168AA2" w:rsidR="001A6266" w:rsidRPr="00AB1B50" w:rsidRDefault="001A6266" w:rsidP="001A6266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>What time do you need to have your work turned in on Day 7?</w:t>
      </w:r>
    </w:p>
    <w:p w14:paraId="66529E30" w14:textId="505585C7" w:rsidR="001A6266" w:rsidRPr="00AB1B50" w:rsidRDefault="001A6266" w:rsidP="00AB1B50">
      <w:pPr>
        <w:pStyle w:val="ListParagraph"/>
        <w:numPr>
          <w:ilvl w:val="0"/>
          <w:numId w:val="10"/>
        </w:numPr>
        <w:rPr>
          <w:rFonts w:ascii="Cambria" w:hAnsi="Cambria"/>
        </w:rPr>
      </w:pPr>
      <w:r w:rsidRPr="00AB1B50">
        <w:rPr>
          <w:rFonts w:ascii="Cambria" w:hAnsi="Cambria"/>
        </w:rPr>
        <w:t>11:00 PM</w:t>
      </w:r>
    </w:p>
    <w:p w14:paraId="5E649C18" w14:textId="79A91936" w:rsidR="001A6266" w:rsidRPr="00AB1B50" w:rsidRDefault="001A6266" w:rsidP="00AB1B50">
      <w:pPr>
        <w:pStyle w:val="ListParagraph"/>
        <w:numPr>
          <w:ilvl w:val="0"/>
          <w:numId w:val="10"/>
        </w:numPr>
        <w:rPr>
          <w:rFonts w:ascii="Cambria" w:hAnsi="Cambria"/>
        </w:rPr>
      </w:pPr>
      <w:r w:rsidRPr="00AB1B50">
        <w:rPr>
          <w:rFonts w:ascii="Cambria" w:hAnsi="Cambria"/>
        </w:rPr>
        <w:t>10:00 PM</w:t>
      </w:r>
    </w:p>
    <w:p w14:paraId="61CFDF16" w14:textId="5CC91590" w:rsidR="00B737F2" w:rsidRPr="00AB1B50" w:rsidRDefault="001A6266" w:rsidP="00AB1B50">
      <w:pPr>
        <w:pStyle w:val="ListParagraph"/>
        <w:numPr>
          <w:ilvl w:val="0"/>
          <w:numId w:val="10"/>
        </w:numPr>
        <w:rPr>
          <w:rFonts w:ascii="Cambria" w:hAnsi="Cambria"/>
        </w:rPr>
      </w:pPr>
      <w:r w:rsidRPr="00AB1B50">
        <w:rPr>
          <w:rFonts w:ascii="Cambria" w:hAnsi="Cambria"/>
        </w:rPr>
        <w:t>11:30 PM</w:t>
      </w:r>
    </w:p>
    <w:p w14:paraId="13AAD1CE" w14:textId="7A76016A" w:rsidR="001A6266" w:rsidRPr="00AB1B50" w:rsidRDefault="00AC5DFD" w:rsidP="00AB1B50">
      <w:pPr>
        <w:pStyle w:val="ListParagraph"/>
        <w:numPr>
          <w:ilvl w:val="0"/>
          <w:numId w:val="10"/>
        </w:numPr>
        <w:rPr>
          <w:rFonts w:ascii="Cambria" w:hAnsi="Cambria"/>
        </w:rPr>
      </w:pPr>
      <w:r w:rsidRPr="00AB1B50">
        <w:rPr>
          <w:rFonts w:ascii="Cambria" w:hAnsi="Cambria"/>
        </w:rPr>
        <w:t>10:30</w:t>
      </w:r>
      <w:r w:rsidR="001A6266" w:rsidRPr="00AB1B50">
        <w:rPr>
          <w:rFonts w:ascii="Cambria" w:hAnsi="Cambria"/>
        </w:rPr>
        <w:t xml:space="preserve"> PM</w:t>
      </w:r>
    </w:p>
    <w:p w14:paraId="4A5325E3" w14:textId="7AB0BAEC" w:rsidR="001A6266" w:rsidRPr="00AB1B50" w:rsidRDefault="001A6266" w:rsidP="001A6266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To be on D2L schedule, what do you need to do in settings?</w:t>
      </w:r>
    </w:p>
    <w:p w14:paraId="68FFE405" w14:textId="122735BA" w:rsidR="001A6266" w:rsidRPr="00AB1B50" w:rsidRDefault="001A6266" w:rsidP="00AB1B50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AB1B50">
        <w:rPr>
          <w:rFonts w:ascii="Cambria" w:hAnsi="Cambria"/>
        </w:rPr>
        <w:lastRenderedPageBreak/>
        <w:t>Set your email</w:t>
      </w:r>
    </w:p>
    <w:p w14:paraId="0544E608" w14:textId="294E0090" w:rsidR="001A6266" w:rsidRPr="00AB1B50" w:rsidRDefault="001A6266" w:rsidP="00AB1B50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AB1B50">
        <w:rPr>
          <w:rFonts w:ascii="Cambria" w:hAnsi="Cambria"/>
        </w:rPr>
        <w:t>Turn on your blue tooth</w:t>
      </w:r>
    </w:p>
    <w:p w14:paraId="0F1D6B99" w14:textId="542F3464" w:rsidR="001555C4" w:rsidRPr="00AB1B50" w:rsidRDefault="001A6266" w:rsidP="00AB1B50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Set your time to MST </w:t>
      </w:r>
    </w:p>
    <w:p w14:paraId="31F9B67F" w14:textId="3EC1632C" w:rsidR="001A6266" w:rsidRPr="00AB1B50" w:rsidRDefault="001A6266" w:rsidP="00AB1B50">
      <w:pPr>
        <w:pStyle w:val="ListParagraph"/>
        <w:numPr>
          <w:ilvl w:val="0"/>
          <w:numId w:val="11"/>
        </w:numPr>
        <w:rPr>
          <w:rFonts w:ascii="Cambria" w:hAnsi="Cambria"/>
        </w:rPr>
      </w:pPr>
      <w:r w:rsidRPr="00AB1B50">
        <w:rPr>
          <w:rFonts w:ascii="Cambria" w:hAnsi="Cambria"/>
        </w:rPr>
        <w:t>Set your time to CST</w:t>
      </w:r>
    </w:p>
    <w:p w14:paraId="66CF904E" w14:textId="018D963B" w:rsidR="00563CDB" w:rsidRPr="00AB1B50" w:rsidRDefault="001A6266" w:rsidP="001A6266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How many points i</w:t>
      </w:r>
      <w:r w:rsidR="00515E7E" w:rsidRPr="00AB1B50">
        <w:rPr>
          <w:rFonts w:ascii="Cambria" w:hAnsi="Cambria"/>
        </w:rPr>
        <w:t xml:space="preserve">s your final </w:t>
      </w:r>
      <w:r w:rsidR="00BC718B" w:rsidRPr="00AB1B50">
        <w:rPr>
          <w:rFonts w:ascii="Cambria" w:hAnsi="Cambria"/>
        </w:rPr>
        <w:t>project</w:t>
      </w:r>
      <w:r w:rsidR="00515E7E" w:rsidRPr="00AB1B50">
        <w:rPr>
          <w:rFonts w:ascii="Cambria" w:hAnsi="Cambria"/>
        </w:rPr>
        <w:t xml:space="preserve"> worth?</w:t>
      </w:r>
    </w:p>
    <w:p w14:paraId="7BE18172" w14:textId="48C612FE" w:rsidR="001A6266" w:rsidRPr="00AB1B50" w:rsidRDefault="00515E7E" w:rsidP="00AB1B50">
      <w:pPr>
        <w:pStyle w:val="ListParagraph"/>
        <w:numPr>
          <w:ilvl w:val="0"/>
          <w:numId w:val="12"/>
        </w:numPr>
        <w:rPr>
          <w:rFonts w:ascii="Cambria" w:hAnsi="Cambria"/>
        </w:rPr>
      </w:pPr>
      <w:r w:rsidRPr="00AB1B50">
        <w:rPr>
          <w:rFonts w:ascii="Cambria" w:hAnsi="Cambria"/>
        </w:rPr>
        <w:t>105</w:t>
      </w:r>
    </w:p>
    <w:p w14:paraId="35AAC79A" w14:textId="7C243CB5" w:rsidR="00AC5DFD" w:rsidRPr="00AB1B50" w:rsidRDefault="001A6266" w:rsidP="00AB1B50">
      <w:pPr>
        <w:pStyle w:val="ListParagraph"/>
        <w:numPr>
          <w:ilvl w:val="0"/>
          <w:numId w:val="12"/>
        </w:numPr>
        <w:rPr>
          <w:rFonts w:ascii="Cambria" w:hAnsi="Cambria"/>
        </w:rPr>
      </w:pPr>
      <w:r w:rsidRPr="00AB1B50">
        <w:rPr>
          <w:rFonts w:ascii="Cambria" w:hAnsi="Cambria"/>
        </w:rPr>
        <w:t>10</w:t>
      </w:r>
      <w:r w:rsidR="00515E7E" w:rsidRPr="00AB1B50">
        <w:rPr>
          <w:rFonts w:ascii="Cambria" w:hAnsi="Cambria"/>
        </w:rPr>
        <w:t>0</w:t>
      </w:r>
    </w:p>
    <w:p w14:paraId="44194659" w14:textId="1BC6E5B9" w:rsidR="001A6266" w:rsidRPr="00AB1B50" w:rsidRDefault="00515E7E" w:rsidP="00AB1B50">
      <w:pPr>
        <w:pStyle w:val="ListParagraph"/>
        <w:numPr>
          <w:ilvl w:val="0"/>
          <w:numId w:val="12"/>
        </w:numPr>
        <w:rPr>
          <w:rFonts w:ascii="Cambria" w:hAnsi="Cambria"/>
        </w:rPr>
      </w:pPr>
      <w:r w:rsidRPr="00AB1B50">
        <w:rPr>
          <w:rFonts w:ascii="Cambria" w:hAnsi="Cambria"/>
        </w:rPr>
        <w:t>120</w:t>
      </w:r>
    </w:p>
    <w:p w14:paraId="0B73A538" w14:textId="447D16C2" w:rsidR="00AC5DFD" w:rsidRPr="00AB1B50" w:rsidRDefault="00515E7E" w:rsidP="00AB1B50">
      <w:pPr>
        <w:pStyle w:val="ListParagraph"/>
        <w:numPr>
          <w:ilvl w:val="0"/>
          <w:numId w:val="12"/>
        </w:numPr>
        <w:rPr>
          <w:rFonts w:ascii="Cambria" w:hAnsi="Cambria"/>
        </w:rPr>
      </w:pPr>
      <w:r w:rsidRPr="00AB1B50">
        <w:rPr>
          <w:rFonts w:ascii="Cambria" w:hAnsi="Cambria"/>
        </w:rPr>
        <w:t>113</w:t>
      </w:r>
    </w:p>
    <w:p w14:paraId="7AE00CB3" w14:textId="4F652014" w:rsidR="00AC5DFD" w:rsidRPr="00AB1B50" w:rsidRDefault="00AC5DFD" w:rsidP="00AC5DFD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How many points is </w:t>
      </w:r>
      <w:r w:rsidR="00BC718B" w:rsidRPr="00AB1B50">
        <w:rPr>
          <w:rFonts w:ascii="Cambria" w:hAnsi="Cambria"/>
        </w:rPr>
        <w:t>the</w:t>
      </w:r>
      <w:r w:rsidRPr="00AB1B50">
        <w:rPr>
          <w:rFonts w:ascii="Cambria" w:hAnsi="Cambria"/>
        </w:rPr>
        <w:t xml:space="preserve"> aha moment </w:t>
      </w:r>
      <w:r w:rsidR="00515E7E" w:rsidRPr="00AB1B50">
        <w:rPr>
          <w:rFonts w:ascii="Cambria" w:hAnsi="Cambria"/>
        </w:rPr>
        <w:t>reflection</w:t>
      </w:r>
      <w:r w:rsidRPr="00AB1B50">
        <w:rPr>
          <w:rFonts w:ascii="Cambria" w:hAnsi="Cambria"/>
        </w:rPr>
        <w:t xml:space="preserve"> worth?</w:t>
      </w:r>
    </w:p>
    <w:p w14:paraId="498028A0" w14:textId="61B1E979" w:rsidR="00AC5DFD" w:rsidRPr="00AB1B50" w:rsidRDefault="00AC5DFD" w:rsidP="00AB1B50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2</w:t>
      </w:r>
    </w:p>
    <w:p w14:paraId="0156C092" w14:textId="2BA2CA50" w:rsidR="00AC5DFD" w:rsidRPr="00AB1B50" w:rsidRDefault="00AC5DFD" w:rsidP="00AB1B50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AB1B50">
        <w:rPr>
          <w:rFonts w:ascii="Cambria" w:hAnsi="Cambria"/>
        </w:rPr>
        <w:t>20</w:t>
      </w:r>
    </w:p>
    <w:p w14:paraId="1906A12D" w14:textId="4AC0A988" w:rsidR="00AC5DFD" w:rsidRPr="00AB1B50" w:rsidRDefault="00AC5DFD" w:rsidP="00AB1B50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AB1B50">
        <w:rPr>
          <w:rFonts w:ascii="Cambria" w:hAnsi="Cambria"/>
        </w:rPr>
        <w:t>5</w:t>
      </w:r>
    </w:p>
    <w:p w14:paraId="11C3B6FB" w14:textId="5C3490E2" w:rsidR="00AC5DFD" w:rsidRPr="00AB1B50" w:rsidRDefault="00AC5DFD" w:rsidP="00AB1B50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AB1B50">
        <w:rPr>
          <w:rFonts w:ascii="Cambria" w:hAnsi="Cambria"/>
        </w:rPr>
        <w:t>10</w:t>
      </w:r>
    </w:p>
    <w:p w14:paraId="0445C3D5" w14:textId="09C5F67D" w:rsidR="00AC5DFD" w:rsidRPr="00AB1B50" w:rsidRDefault="00AC5DFD" w:rsidP="00AC5DFD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</w:t>
      </w:r>
      <w:r w:rsidR="00515E7E" w:rsidRPr="00AB1B50">
        <w:rPr>
          <w:rFonts w:ascii="Cambria" w:hAnsi="Cambria"/>
        </w:rPr>
        <w:t xml:space="preserve">What is the </w:t>
      </w:r>
      <w:r w:rsidR="00A03CF8" w:rsidRPr="00AB1B50">
        <w:rPr>
          <w:rFonts w:ascii="Cambria" w:hAnsi="Cambria"/>
        </w:rPr>
        <w:t>make-up</w:t>
      </w:r>
      <w:r w:rsidR="00515E7E" w:rsidRPr="00AB1B50">
        <w:rPr>
          <w:rFonts w:ascii="Cambria" w:hAnsi="Cambria"/>
        </w:rPr>
        <w:t xml:space="preserve"> policy for discussion questions?</w:t>
      </w:r>
    </w:p>
    <w:p w14:paraId="11FEDA1B" w14:textId="67382E95" w:rsidR="00515E7E" w:rsidRPr="00AB1B50" w:rsidRDefault="00515E7E" w:rsidP="00AB1B50">
      <w:pPr>
        <w:pStyle w:val="ListParagraph"/>
        <w:numPr>
          <w:ilvl w:val="0"/>
          <w:numId w:val="14"/>
        </w:numPr>
        <w:rPr>
          <w:rFonts w:ascii="Cambria" w:hAnsi="Cambria"/>
        </w:rPr>
      </w:pPr>
      <w:proofErr w:type="spellStart"/>
      <w:r w:rsidRPr="00AB1B50">
        <w:rPr>
          <w:rFonts w:ascii="Cambria" w:hAnsi="Cambria"/>
        </w:rPr>
        <w:t>Anytime</w:t>
      </w:r>
      <w:proofErr w:type="spellEnd"/>
      <w:r w:rsidRPr="00AB1B50">
        <w:rPr>
          <w:rFonts w:ascii="Cambria" w:hAnsi="Cambria"/>
        </w:rPr>
        <w:t xml:space="preserve"> after the due date</w:t>
      </w:r>
    </w:p>
    <w:p w14:paraId="715FFDD1" w14:textId="6904F799" w:rsidR="00515E7E" w:rsidRPr="00AB1B50" w:rsidRDefault="00515E7E" w:rsidP="00AB1B50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AB1B50">
        <w:rPr>
          <w:rFonts w:ascii="Cambria" w:hAnsi="Cambria"/>
        </w:rPr>
        <w:t>One week after the due date</w:t>
      </w:r>
    </w:p>
    <w:p w14:paraId="7E9B9E5E" w14:textId="3F40DA0D" w:rsidR="00515E7E" w:rsidRPr="00AB1B50" w:rsidRDefault="00515E7E" w:rsidP="00AB1B50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It </w:t>
      </w:r>
      <w:proofErr w:type="spellStart"/>
      <w:r w:rsidRPr="00AB1B50">
        <w:rPr>
          <w:rFonts w:ascii="Cambria" w:hAnsi="Cambria"/>
        </w:rPr>
        <w:t>can not</w:t>
      </w:r>
      <w:proofErr w:type="spellEnd"/>
      <w:r w:rsidRPr="00AB1B50">
        <w:rPr>
          <w:rFonts w:ascii="Cambria" w:hAnsi="Cambria"/>
        </w:rPr>
        <w:t xml:space="preserve"> be made up anytime</w:t>
      </w:r>
    </w:p>
    <w:p w14:paraId="404D81F7" w14:textId="2A944F52" w:rsidR="00515E7E" w:rsidRPr="00AB1B50" w:rsidRDefault="00515E7E" w:rsidP="00AB1B50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AB1B50">
        <w:rPr>
          <w:rFonts w:ascii="Cambria" w:hAnsi="Cambria"/>
        </w:rPr>
        <w:t>Until the end of the course in 10 weeks</w:t>
      </w:r>
    </w:p>
    <w:p w14:paraId="16B3B54A" w14:textId="4636AC4E" w:rsidR="00515E7E" w:rsidRPr="00AB1B50" w:rsidRDefault="00515E7E" w:rsidP="00515E7E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 </w:t>
      </w:r>
      <w:r w:rsidR="00DB1F15" w:rsidRPr="00AB1B50">
        <w:rPr>
          <w:rFonts w:ascii="Cambria" w:hAnsi="Cambria"/>
        </w:rPr>
        <w:t xml:space="preserve">How many </w:t>
      </w:r>
      <w:r w:rsidR="0059169F" w:rsidRPr="00AB1B50">
        <w:rPr>
          <w:rFonts w:ascii="Cambria" w:hAnsi="Cambria"/>
        </w:rPr>
        <w:t>student</w:t>
      </w:r>
      <w:r w:rsidR="00DB1F15" w:rsidRPr="00AB1B50">
        <w:rPr>
          <w:rFonts w:ascii="Cambria" w:hAnsi="Cambria"/>
        </w:rPr>
        <w:t xml:space="preserve"> learning</w:t>
      </w:r>
      <w:r w:rsidR="0059169F" w:rsidRPr="00AB1B50">
        <w:rPr>
          <w:rFonts w:ascii="Cambria" w:hAnsi="Cambria"/>
        </w:rPr>
        <w:t xml:space="preserve"> outcomes </w:t>
      </w:r>
      <w:r w:rsidR="00DB1F15" w:rsidRPr="00AB1B50">
        <w:rPr>
          <w:rFonts w:ascii="Cambria" w:hAnsi="Cambria"/>
        </w:rPr>
        <w:t xml:space="preserve">are </w:t>
      </w:r>
      <w:r w:rsidR="0059169F" w:rsidRPr="00AB1B50">
        <w:rPr>
          <w:rFonts w:ascii="Cambria" w:hAnsi="Cambria"/>
        </w:rPr>
        <w:t>listed?</w:t>
      </w:r>
    </w:p>
    <w:p w14:paraId="35F94479" w14:textId="718D9BE1" w:rsidR="0059169F" w:rsidRPr="00AB1B50" w:rsidRDefault="0059169F" w:rsidP="00AB1B50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AB1B50">
        <w:rPr>
          <w:rFonts w:ascii="Cambria" w:hAnsi="Cambria"/>
        </w:rPr>
        <w:t>3</w:t>
      </w:r>
    </w:p>
    <w:p w14:paraId="60A20225" w14:textId="256353F7" w:rsidR="0059169F" w:rsidRPr="00AB1B50" w:rsidRDefault="0059169F" w:rsidP="00AB1B50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AB1B50">
        <w:rPr>
          <w:rFonts w:ascii="Cambria" w:hAnsi="Cambria"/>
        </w:rPr>
        <w:t>7</w:t>
      </w:r>
    </w:p>
    <w:p w14:paraId="6E990338" w14:textId="100B8320" w:rsidR="0059169F" w:rsidRPr="00AB1B50" w:rsidRDefault="0059169F" w:rsidP="00AB1B50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AB1B50">
        <w:rPr>
          <w:rFonts w:ascii="Cambria" w:hAnsi="Cambria"/>
        </w:rPr>
        <w:t>5</w:t>
      </w:r>
    </w:p>
    <w:p w14:paraId="755A8F31" w14:textId="4FD9A44D" w:rsidR="0059169F" w:rsidRPr="00AB1B50" w:rsidRDefault="0059169F" w:rsidP="00AB1B50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AB1B50">
        <w:rPr>
          <w:rFonts w:ascii="Cambria" w:hAnsi="Cambria"/>
        </w:rPr>
        <w:t>4</w:t>
      </w:r>
    </w:p>
    <w:p w14:paraId="6B80FB68" w14:textId="04B94B21" w:rsidR="00F14A31" w:rsidRPr="00AB1B50" w:rsidRDefault="00F14A31" w:rsidP="00F14A31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>Are there extra credit opportunities?</w:t>
      </w:r>
    </w:p>
    <w:p w14:paraId="5383D4F4" w14:textId="763F8F77" w:rsidR="00C745EE" w:rsidRPr="00AB1B50" w:rsidRDefault="00C745EE" w:rsidP="00AB1B50">
      <w:pPr>
        <w:pStyle w:val="ListParagraph"/>
        <w:numPr>
          <w:ilvl w:val="0"/>
          <w:numId w:val="16"/>
        </w:numPr>
        <w:rPr>
          <w:rFonts w:ascii="Cambria" w:hAnsi="Cambria"/>
        </w:rPr>
      </w:pPr>
      <w:r w:rsidRPr="00AB1B50">
        <w:rPr>
          <w:rFonts w:ascii="Cambria" w:hAnsi="Cambria"/>
        </w:rPr>
        <w:t>Yes</w:t>
      </w:r>
    </w:p>
    <w:p w14:paraId="7F6FC189" w14:textId="4E4C54F3" w:rsidR="00C745EE" w:rsidRPr="00AB1B50" w:rsidRDefault="00C745EE" w:rsidP="00AB1B50">
      <w:pPr>
        <w:pStyle w:val="ListParagraph"/>
        <w:numPr>
          <w:ilvl w:val="0"/>
          <w:numId w:val="16"/>
        </w:numPr>
        <w:rPr>
          <w:rFonts w:ascii="Cambria" w:hAnsi="Cambria"/>
        </w:rPr>
      </w:pPr>
      <w:r w:rsidRPr="00AB1B50">
        <w:rPr>
          <w:rFonts w:ascii="Cambria" w:hAnsi="Cambria"/>
        </w:rPr>
        <w:t>No</w:t>
      </w:r>
    </w:p>
    <w:p w14:paraId="6163CE56" w14:textId="6EE8F6AE" w:rsidR="00C745EE" w:rsidRPr="00AB1B50" w:rsidRDefault="00C745EE" w:rsidP="00C745EE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</w:rPr>
        <w:t>Wh</w:t>
      </w:r>
      <w:r w:rsidR="001A1340" w:rsidRPr="00AB1B50">
        <w:rPr>
          <w:rFonts w:ascii="Cambria" w:hAnsi="Cambria"/>
        </w:rPr>
        <w:t xml:space="preserve">at page </w:t>
      </w:r>
      <w:r w:rsidRPr="00AB1B50">
        <w:rPr>
          <w:rFonts w:ascii="Cambria" w:hAnsi="Cambria"/>
        </w:rPr>
        <w:t xml:space="preserve">is </w:t>
      </w:r>
      <w:r w:rsidR="001A1340" w:rsidRPr="00AB1B50">
        <w:rPr>
          <w:rFonts w:ascii="Cambria" w:hAnsi="Cambria"/>
        </w:rPr>
        <w:t xml:space="preserve">the </w:t>
      </w:r>
      <w:r w:rsidRPr="00AB1B50">
        <w:rPr>
          <w:rFonts w:ascii="Cambria" w:hAnsi="Cambria"/>
        </w:rPr>
        <w:t>technical support information located?</w:t>
      </w:r>
    </w:p>
    <w:p w14:paraId="34EC5A23" w14:textId="77777777" w:rsidR="001A1340" w:rsidRPr="00AB1B50" w:rsidRDefault="001A1340" w:rsidP="00AB1B50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AB1B50">
        <w:rPr>
          <w:rFonts w:ascii="Cambria" w:hAnsi="Cambria"/>
        </w:rPr>
        <w:t>3</w:t>
      </w:r>
    </w:p>
    <w:p w14:paraId="6A4ABAF8" w14:textId="77777777" w:rsidR="001A1340" w:rsidRPr="00AB1B50" w:rsidRDefault="001A1340" w:rsidP="00AB1B50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AB1B50">
        <w:rPr>
          <w:rFonts w:ascii="Cambria" w:hAnsi="Cambria"/>
        </w:rPr>
        <w:t>7</w:t>
      </w:r>
    </w:p>
    <w:p w14:paraId="4FF3AD29" w14:textId="77777777" w:rsidR="001A1340" w:rsidRPr="00AB1B50" w:rsidRDefault="001A1340" w:rsidP="00AB1B50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AB1B50">
        <w:rPr>
          <w:rFonts w:ascii="Cambria" w:hAnsi="Cambria"/>
        </w:rPr>
        <w:t>5</w:t>
      </w:r>
    </w:p>
    <w:p w14:paraId="5246DB67" w14:textId="42D4202A" w:rsidR="001A1340" w:rsidRPr="00AB1B50" w:rsidRDefault="001A1340" w:rsidP="00AB1B50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AB1B50">
        <w:rPr>
          <w:rFonts w:ascii="Cambria" w:hAnsi="Cambria"/>
        </w:rPr>
        <w:t>4</w:t>
      </w:r>
    </w:p>
    <w:p w14:paraId="150DF0F0" w14:textId="2D39BA90" w:rsidR="00F37E68" w:rsidRPr="00F37E68" w:rsidRDefault="00650406" w:rsidP="00F37E68">
      <w:pPr>
        <w:pStyle w:val="ListParagraph"/>
        <w:numPr>
          <w:ilvl w:val="0"/>
          <w:numId w:val="3"/>
        </w:numPr>
        <w:rPr>
          <w:rFonts w:ascii="Cambria" w:hAnsi="Cambria"/>
          <w:shd w:val="clear" w:color="auto" w:fill="FFFFFF"/>
        </w:rPr>
      </w:pPr>
      <w:r w:rsidRPr="00650406">
        <w:rPr>
          <w:rFonts w:ascii="Cambria" w:hAnsi="Cambria"/>
          <w:shd w:val="clear" w:color="auto" w:fill="FFFFFF"/>
        </w:rPr>
        <w:t>Feedback and grades will be posted within 7 days of submission.</w:t>
      </w:r>
    </w:p>
    <w:p w14:paraId="52E0F556" w14:textId="79A1F62D" w:rsidR="00F37E68" w:rsidRPr="00F37E68" w:rsidRDefault="002F14F4" w:rsidP="00F37E68">
      <w:pPr>
        <w:pStyle w:val="ListParagraph"/>
        <w:numPr>
          <w:ilvl w:val="0"/>
          <w:numId w:val="19"/>
        </w:numPr>
        <w:rPr>
          <w:rFonts w:ascii="Cambria" w:hAnsi="Cambria"/>
        </w:rPr>
      </w:pPr>
      <w:r>
        <w:rPr>
          <w:rFonts w:ascii="Cambria" w:hAnsi="Cambria"/>
        </w:rPr>
        <w:t>True</w:t>
      </w:r>
    </w:p>
    <w:p w14:paraId="69BF7D4F" w14:textId="17231E5F" w:rsidR="00F37E68" w:rsidRPr="00F37E68" w:rsidRDefault="002F14F4" w:rsidP="00F37E68">
      <w:pPr>
        <w:pStyle w:val="ListParagraph"/>
        <w:numPr>
          <w:ilvl w:val="0"/>
          <w:numId w:val="19"/>
        </w:numPr>
        <w:rPr>
          <w:rFonts w:ascii="Cambria" w:hAnsi="Cambria"/>
        </w:rPr>
      </w:pPr>
      <w:r>
        <w:rPr>
          <w:rFonts w:ascii="Cambria" w:hAnsi="Cambria"/>
        </w:rPr>
        <w:t>False</w:t>
      </w:r>
    </w:p>
    <w:p w14:paraId="0595977E" w14:textId="77777777" w:rsidR="002F14F4" w:rsidRPr="00F37E68" w:rsidRDefault="002F14F4" w:rsidP="002F14F4">
      <w:pPr>
        <w:pStyle w:val="ListParagraph"/>
        <w:numPr>
          <w:ilvl w:val="0"/>
          <w:numId w:val="3"/>
        </w:numPr>
        <w:rPr>
          <w:rFonts w:ascii="Cambria" w:hAnsi="Cambria"/>
          <w:shd w:val="clear" w:color="auto" w:fill="FFFFFF"/>
        </w:rPr>
      </w:pPr>
      <w:r w:rsidRPr="00F37E68">
        <w:rPr>
          <w:rFonts w:ascii="Cambria" w:hAnsi="Cambria"/>
          <w:shd w:val="clear" w:color="auto" w:fill="FFFFFF"/>
        </w:rPr>
        <w:t xml:space="preserve">Office hours are available via zoom upon student request by email. </w:t>
      </w:r>
    </w:p>
    <w:p w14:paraId="56E17019" w14:textId="77777777" w:rsidR="002F14F4" w:rsidRPr="00F37E68" w:rsidRDefault="002F14F4" w:rsidP="00650406">
      <w:pPr>
        <w:pStyle w:val="ListParagraph"/>
        <w:numPr>
          <w:ilvl w:val="0"/>
          <w:numId w:val="21"/>
        </w:numPr>
        <w:rPr>
          <w:rFonts w:ascii="Cambria" w:hAnsi="Cambria"/>
        </w:rPr>
      </w:pPr>
      <w:r>
        <w:rPr>
          <w:rFonts w:ascii="Cambria" w:hAnsi="Cambria"/>
        </w:rPr>
        <w:t>True</w:t>
      </w:r>
    </w:p>
    <w:p w14:paraId="2196592F" w14:textId="77777777" w:rsidR="002F14F4" w:rsidRPr="00F37E68" w:rsidRDefault="002F14F4" w:rsidP="00650406">
      <w:pPr>
        <w:pStyle w:val="ListParagraph"/>
        <w:numPr>
          <w:ilvl w:val="0"/>
          <w:numId w:val="21"/>
        </w:numPr>
        <w:rPr>
          <w:rFonts w:ascii="Cambria" w:hAnsi="Cambria"/>
        </w:rPr>
      </w:pPr>
      <w:r>
        <w:rPr>
          <w:rFonts w:ascii="Cambria" w:hAnsi="Cambria"/>
        </w:rPr>
        <w:t>False</w:t>
      </w:r>
    </w:p>
    <w:p w14:paraId="0F2A78CC" w14:textId="3AAE3325" w:rsidR="00650406" w:rsidRPr="00F37E68" w:rsidRDefault="000D10C8" w:rsidP="00650406">
      <w:pPr>
        <w:pStyle w:val="ListParagraph"/>
        <w:numPr>
          <w:ilvl w:val="0"/>
          <w:numId w:val="3"/>
        </w:numPr>
        <w:rPr>
          <w:rFonts w:ascii="Cambria" w:hAnsi="Cambria"/>
          <w:shd w:val="clear" w:color="auto" w:fill="FFFFFF"/>
        </w:rPr>
      </w:pPr>
      <w:r w:rsidRPr="000D10C8">
        <w:rPr>
          <w:rFonts w:ascii="Cambria" w:hAnsi="Cambria"/>
          <w:shd w:val="clear" w:color="auto" w:fill="FFFFFF"/>
        </w:rPr>
        <w:t xml:space="preserve">Late submissions will only be accepted if you have </w:t>
      </w:r>
      <w:proofErr w:type="gramStart"/>
      <w:r w:rsidRPr="000D10C8">
        <w:rPr>
          <w:rFonts w:ascii="Cambria" w:hAnsi="Cambria"/>
          <w:shd w:val="clear" w:color="auto" w:fill="FFFFFF"/>
        </w:rPr>
        <w:t>made arrangements</w:t>
      </w:r>
      <w:proofErr w:type="gramEnd"/>
      <w:r w:rsidRPr="000D10C8">
        <w:rPr>
          <w:rFonts w:ascii="Cambria" w:hAnsi="Cambria"/>
          <w:shd w:val="clear" w:color="auto" w:fill="FFFFFF"/>
        </w:rPr>
        <w:t xml:space="preserve"> before they are due.</w:t>
      </w:r>
    </w:p>
    <w:p w14:paraId="6B68F4A9" w14:textId="77777777" w:rsidR="00650406" w:rsidRPr="00F37E68" w:rsidRDefault="00650406" w:rsidP="00650406">
      <w:pPr>
        <w:pStyle w:val="ListParagraph"/>
        <w:numPr>
          <w:ilvl w:val="0"/>
          <w:numId w:val="22"/>
        </w:numPr>
        <w:rPr>
          <w:rFonts w:ascii="Cambria" w:hAnsi="Cambria"/>
        </w:rPr>
      </w:pPr>
      <w:r>
        <w:rPr>
          <w:rFonts w:ascii="Cambria" w:hAnsi="Cambria"/>
        </w:rPr>
        <w:t>True</w:t>
      </w:r>
    </w:p>
    <w:p w14:paraId="347EED55" w14:textId="77777777" w:rsidR="00650406" w:rsidRPr="00F37E68" w:rsidRDefault="00650406" w:rsidP="00650406">
      <w:pPr>
        <w:pStyle w:val="ListParagraph"/>
        <w:numPr>
          <w:ilvl w:val="0"/>
          <w:numId w:val="22"/>
        </w:numPr>
        <w:rPr>
          <w:rFonts w:ascii="Cambria" w:hAnsi="Cambria"/>
        </w:rPr>
      </w:pPr>
      <w:r>
        <w:rPr>
          <w:rFonts w:ascii="Cambria" w:hAnsi="Cambria"/>
        </w:rPr>
        <w:t>False</w:t>
      </w:r>
    </w:p>
    <w:p w14:paraId="43BB69BD" w14:textId="0E03FEEB" w:rsidR="00C37D51" w:rsidRPr="00C37D51" w:rsidRDefault="00C37D51" w:rsidP="00C37D51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C37D51">
        <w:rPr>
          <w:rFonts w:ascii="Cambria" w:hAnsi="Cambria"/>
        </w:rPr>
        <w:t>When you have a course question the first thing you should do is email the professor.</w:t>
      </w:r>
    </w:p>
    <w:p w14:paraId="07D453C0" w14:textId="77777777" w:rsidR="00C37D51" w:rsidRPr="00C37D51" w:rsidRDefault="00C37D51" w:rsidP="00C37D51">
      <w:pPr>
        <w:pStyle w:val="ListParagraph"/>
        <w:numPr>
          <w:ilvl w:val="0"/>
          <w:numId w:val="20"/>
        </w:numPr>
        <w:rPr>
          <w:rFonts w:ascii="Cambria" w:hAnsi="Cambria"/>
        </w:rPr>
      </w:pPr>
      <w:r w:rsidRPr="00C37D51">
        <w:rPr>
          <w:rFonts w:ascii="Cambria" w:hAnsi="Cambria"/>
        </w:rPr>
        <w:t>True</w:t>
      </w:r>
    </w:p>
    <w:p w14:paraId="6556AB2C" w14:textId="779DA94A" w:rsidR="00C37D51" w:rsidRPr="00C37D51" w:rsidRDefault="00C37D51" w:rsidP="00C37D51">
      <w:pPr>
        <w:pStyle w:val="ListParagraph"/>
        <w:numPr>
          <w:ilvl w:val="0"/>
          <w:numId w:val="20"/>
        </w:numPr>
        <w:rPr>
          <w:rFonts w:ascii="Cambria" w:hAnsi="Cambria"/>
        </w:rPr>
      </w:pPr>
      <w:r w:rsidRPr="00C37D51">
        <w:rPr>
          <w:rFonts w:ascii="Cambria" w:hAnsi="Cambria"/>
        </w:rPr>
        <w:t>False</w:t>
      </w:r>
    </w:p>
    <w:p w14:paraId="36DF0506" w14:textId="75AF3E25" w:rsidR="006D14CC" w:rsidRPr="00C37D51" w:rsidRDefault="006D14CC" w:rsidP="006D14CC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There is a cumulative final exam for this course</w:t>
      </w:r>
      <w:r w:rsidRPr="00C37D51">
        <w:rPr>
          <w:rFonts w:ascii="Cambria" w:hAnsi="Cambria"/>
        </w:rPr>
        <w:t>.</w:t>
      </w:r>
    </w:p>
    <w:p w14:paraId="24D07D9D" w14:textId="77777777" w:rsidR="006D14CC" w:rsidRPr="00C37D51" w:rsidRDefault="006D14CC" w:rsidP="006D14CC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C37D51">
        <w:rPr>
          <w:rFonts w:ascii="Cambria" w:hAnsi="Cambria"/>
        </w:rPr>
        <w:t>True</w:t>
      </w:r>
    </w:p>
    <w:p w14:paraId="6D6FBFFB" w14:textId="77777777" w:rsidR="006D14CC" w:rsidRPr="00C37D51" w:rsidRDefault="006D14CC" w:rsidP="006D14CC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C37D51">
        <w:rPr>
          <w:rFonts w:ascii="Cambria" w:hAnsi="Cambria"/>
        </w:rPr>
        <w:lastRenderedPageBreak/>
        <w:t>False</w:t>
      </w:r>
    </w:p>
    <w:p w14:paraId="67A3DB34" w14:textId="33898ECB" w:rsidR="00A77A9B" w:rsidRPr="00C37D51" w:rsidRDefault="00A77A9B" w:rsidP="00A77A9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Quizzes are due Friday’s at 11:30 pm MT.</w:t>
      </w:r>
    </w:p>
    <w:p w14:paraId="141D3681" w14:textId="77777777" w:rsidR="00A77A9B" w:rsidRPr="00C37D51" w:rsidRDefault="00A77A9B" w:rsidP="00A77A9B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C37D51">
        <w:rPr>
          <w:rFonts w:ascii="Cambria" w:hAnsi="Cambria"/>
        </w:rPr>
        <w:t>True</w:t>
      </w:r>
    </w:p>
    <w:p w14:paraId="3FC0B9D2" w14:textId="77777777" w:rsidR="00A77A9B" w:rsidRPr="00C37D51" w:rsidRDefault="00A77A9B" w:rsidP="00A77A9B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C37D51">
        <w:rPr>
          <w:rFonts w:ascii="Cambria" w:hAnsi="Cambria"/>
        </w:rPr>
        <w:t>False</w:t>
      </w:r>
    </w:p>
    <w:p w14:paraId="1C237F32" w14:textId="6F399D72" w:rsidR="00ED2354" w:rsidRPr="00C37D51" w:rsidRDefault="00ED2354" w:rsidP="00ED2354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The initial response for the </w:t>
      </w:r>
      <w:r w:rsidRPr="00ED2354">
        <w:rPr>
          <w:rFonts w:ascii="Cambria" w:hAnsi="Cambria"/>
        </w:rPr>
        <w:t xml:space="preserve">discussion </w:t>
      </w:r>
      <w:r>
        <w:rPr>
          <w:rFonts w:ascii="Cambria" w:hAnsi="Cambria"/>
        </w:rPr>
        <w:t xml:space="preserve">topics </w:t>
      </w:r>
      <w:proofErr w:type="gramStart"/>
      <w:r w:rsidRPr="00ED2354">
        <w:rPr>
          <w:rFonts w:ascii="Cambria" w:hAnsi="Cambria"/>
        </w:rPr>
        <w:t>are</w:t>
      </w:r>
      <w:proofErr w:type="gramEnd"/>
      <w:r w:rsidRPr="00ED2354">
        <w:rPr>
          <w:rFonts w:ascii="Cambria" w:hAnsi="Cambria"/>
        </w:rPr>
        <w:t xml:space="preserve"> due Wednesdays at 11:</w:t>
      </w:r>
      <w:r>
        <w:rPr>
          <w:rFonts w:ascii="Cambria" w:hAnsi="Cambria"/>
        </w:rPr>
        <w:t xml:space="preserve">30 </w:t>
      </w:r>
      <w:r w:rsidRPr="00ED2354">
        <w:rPr>
          <w:rFonts w:ascii="Cambria" w:hAnsi="Cambria"/>
        </w:rPr>
        <w:t>pm</w:t>
      </w:r>
      <w:r>
        <w:rPr>
          <w:rFonts w:ascii="Cambria" w:hAnsi="Cambria"/>
        </w:rPr>
        <w:t xml:space="preserve"> MT</w:t>
      </w:r>
      <w:r w:rsidRPr="00ED2354">
        <w:rPr>
          <w:rFonts w:ascii="Cambria" w:hAnsi="Cambria"/>
        </w:rPr>
        <w:t>, and your two responses to peers are due Fridays at 11:</w:t>
      </w:r>
      <w:r>
        <w:rPr>
          <w:rFonts w:ascii="Cambria" w:hAnsi="Cambria"/>
        </w:rPr>
        <w:t xml:space="preserve">30 </w:t>
      </w:r>
      <w:r w:rsidRPr="00ED2354">
        <w:rPr>
          <w:rFonts w:ascii="Cambria" w:hAnsi="Cambria"/>
        </w:rPr>
        <w:t>pm</w:t>
      </w:r>
      <w:r>
        <w:rPr>
          <w:rFonts w:ascii="Cambria" w:hAnsi="Cambria"/>
        </w:rPr>
        <w:t xml:space="preserve"> MT</w:t>
      </w:r>
      <w:r w:rsidRPr="00ED2354">
        <w:rPr>
          <w:rFonts w:ascii="Cambria" w:hAnsi="Cambria"/>
        </w:rPr>
        <w:t>.</w:t>
      </w:r>
    </w:p>
    <w:p w14:paraId="18D37337" w14:textId="77777777" w:rsidR="00ED2354" w:rsidRPr="00C37D51" w:rsidRDefault="00ED2354" w:rsidP="00ED2354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C37D51">
        <w:rPr>
          <w:rFonts w:ascii="Cambria" w:hAnsi="Cambria"/>
        </w:rPr>
        <w:t>True</w:t>
      </w:r>
    </w:p>
    <w:p w14:paraId="02F7B47D" w14:textId="77777777" w:rsidR="00ED2354" w:rsidRPr="00C37D51" w:rsidRDefault="00ED2354" w:rsidP="00ED2354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C37D51">
        <w:rPr>
          <w:rFonts w:ascii="Cambria" w:hAnsi="Cambria"/>
        </w:rPr>
        <w:t>False</w:t>
      </w:r>
    </w:p>
    <w:p w14:paraId="5EE2B56F" w14:textId="560F5B19" w:rsidR="00800FC5" w:rsidRPr="00AB1B50" w:rsidRDefault="00800FC5" w:rsidP="00800FC5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AB1B50">
        <w:rPr>
          <w:rFonts w:ascii="Cambria" w:hAnsi="Cambria"/>
          <w:shd w:val="clear" w:color="auto" w:fill="FFFFFF"/>
        </w:rPr>
        <w:t>When can you expect responses from the instructor?</w:t>
      </w:r>
    </w:p>
    <w:p w14:paraId="4A7008B8" w14:textId="7A03F4B6" w:rsidR="00A7585E" w:rsidRPr="00AB1B50" w:rsidRDefault="00A7585E" w:rsidP="00AB1B50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AB1B50">
        <w:rPr>
          <w:rFonts w:ascii="Cambria" w:hAnsi="Cambria"/>
        </w:rPr>
        <w:t>Immediately</w:t>
      </w:r>
    </w:p>
    <w:p w14:paraId="04CFE394" w14:textId="4DB94F55" w:rsidR="00A7585E" w:rsidRPr="00AB1B50" w:rsidRDefault="00A7585E" w:rsidP="00AB1B50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AB1B50">
        <w:rPr>
          <w:rFonts w:ascii="Cambria" w:hAnsi="Cambria"/>
        </w:rPr>
        <w:t xml:space="preserve">Within 24 hours during </w:t>
      </w:r>
      <w:r w:rsidR="00055950" w:rsidRPr="00AB1B50">
        <w:rPr>
          <w:rFonts w:ascii="Cambria" w:hAnsi="Cambria"/>
        </w:rPr>
        <w:t>Mon-Friday</w:t>
      </w:r>
    </w:p>
    <w:p w14:paraId="3230878D" w14:textId="5E20213B" w:rsidR="00A7585E" w:rsidRPr="00AB1B50" w:rsidRDefault="003070EE" w:rsidP="00AB1B50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AB1B50">
        <w:rPr>
          <w:rFonts w:ascii="Cambria" w:hAnsi="Cambria"/>
        </w:rPr>
        <w:t>Within 2 hours</w:t>
      </w:r>
    </w:p>
    <w:p w14:paraId="19A83CF5" w14:textId="4F782105" w:rsidR="005A7CB7" w:rsidRDefault="003070EE" w:rsidP="005A7CB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AB1B50">
        <w:rPr>
          <w:rFonts w:ascii="Cambria" w:hAnsi="Cambria"/>
        </w:rPr>
        <w:t>Sometime within a week</w:t>
      </w:r>
    </w:p>
    <w:p w14:paraId="5306E716" w14:textId="77777777" w:rsidR="0008122C" w:rsidRPr="0008122C" w:rsidRDefault="0008122C" w:rsidP="0008122C">
      <w:pPr>
        <w:pStyle w:val="ListParagraph"/>
        <w:numPr>
          <w:ilvl w:val="0"/>
          <w:numId w:val="3"/>
        </w:numPr>
        <w:rPr>
          <w:rFonts w:ascii="Cambria" w:hAnsi="Cambria"/>
          <w:shd w:val="clear" w:color="auto" w:fill="FFFFFF"/>
        </w:rPr>
      </w:pPr>
      <w:r w:rsidRPr="0008122C">
        <w:rPr>
          <w:rFonts w:ascii="Cambria" w:hAnsi="Cambria"/>
          <w:shd w:val="clear" w:color="auto" w:fill="FFFFFF"/>
        </w:rPr>
        <w:t xml:space="preserve">Select all tasks for this course. </w:t>
      </w:r>
    </w:p>
    <w:p w14:paraId="4ADC0D62" w14:textId="77777777" w:rsidR="0008122C" w:rsidRPr="0008122C" w:rsidRDefault="0008122C" w:rsidP="0008122C">
      <w:pPr>
        <w:pStyle w:val="ListParagraph"/>
        <w:numPr>
          <w:ilvl w:val="0"/>
          <w:numId w:val="23"/>
        </w:numPr>
        <w:rPr>
          <w:rFonts w:ascii="Cambria" w:hAnsi="Cambria"/>
        </w:rPr>
      </w:pPr>
      <w:r w:rsidRPr="0008122C">
        <w:rPr>
          <w:rFonts w:ascii="Cambria" w:hAnsi="Cambria"/>
        </w:rPr>
        <w:t>Quizzes</w:t>
      </w:r>
    </w:p>
    <w:p w14:paraId="76FA52FF" w14:textId="77777777" w:rsidR="0008122C" w:rsidRPr="0008122C" w:rsidRDefault="0008122C" w:rsidP="0008122C">
      <w:pPr>
        <w:pStyle w:val="ListParagraph"/>
        <w:numPr>
          <w:ilvl w:val="0"/>
          <w:numId w:val="23"/>
        </w:numPr>
        <w:rPr>
          <w:rFonts w:ascii="Cambria" w:hAnsi="Cambria"/>
        </w:rPr>
      </w:pPr>
      <w:r w:rsidRPr="0008122C">
        <w:rPr>
          <w:rFonts w:ascii="Cambria" w:hAnsi="Cambria"/>
        </w:rPr>
        <w:t>Final Exam</w:t>
      </w:r>
    </w:p>
    <w:p w14:paraId="7C4EFE23" w14:textId="77777777" w:rsidR="0008122C" w:rsidRPr="0008122C" w:rsidRDefault="0008122C" w:rsidP="0008122C">
      <w:pPr>
        <w:pStyle w:val="ListParagraph"/>
        <w:numPr>
          <w:ilvl w:val="0"/>
          <w:numId w:val="23"/>
        </w:numPr>
        <w:rPr>
          <w:rFonts w:ascii="Cambria" w:hAnsi="Cambria"/>
        </w:rPr>
      </w:pPr>
      <w:r w:rsidRPr="0008122C">
        <w:rPr>
          <w:rFonts w:ascii="Cambria" w:hAnsi="Cambria"/>
        </w:rPr>
        <w:t xml:space="preserve">Readings in the required text. </w:t>
      </w:r>
    </w:p>
    <w:p w14:paraId="7D788E81" w14:textId="77777777" w:rsidR="0008122C" w:rsidRPr="0008122C" w:rsidRDefault="0008122C" w:rsidP="0008122C">
      <w:pPr>
        <w:pStyle w:val="ListParagraph"/>
        <w:numPr>
          <w:ilvl w:val="0"/>
          <w:numId w:val="23"/>
        </w:numPr>
        <w:rPr>
          <w:rFonts w:ascii="Cambria" w:hAnsi="Cambria"/>
        </w:rPr>
      </w:pPr>
      <w:r w:rsidRPr="0008122C">
        <w:rPr>
          <w:rFonts w:ascii="Cambria" w:hAnsi="Cambria"/>
        </w:rPr>
        <w:t>Dropbox Essays</w:t>
      </w:r>
    </w:p>
    <w:p w14:paraId="4E978B1E" w14:textId="14FFEC91" w:rsidR="0008122C" w:rsidRDefault="0008122C" w:rsidP="0008122C">
      <w:pPr>
        <w:pStyle w:val="ListParagraph"/>
        <w:numPr>
          <w:ilvl w:val="0"/>
          <w:numId w:val="23"/>
        </w:numPr>
        <w:rPr>
          <w:rFonts w:ascii="Cambria" w:hAnsi="Cambria"/>
        </w:rPr>
      </w:pPr>
      <w:r w:rsidRPr="0008122C">
        <w:rPr>
          <w:rFonts w:ascii="Cambria" w:hAnsi="Cambria"/>
        </w:rPr>
        <w:t>Weekly discussion posts and 2 responses to peers.</w:t>
      </w:r>
    </w:p>
    <w:p w14:paraId="64609C35" w14:textId="77777777" w:rsidR="00F129A2" w:rsidRPr="00AB1B50" w:rsidRDefault="00F129A2" w:rsidP="00F37E68">
      <w:pPr>
        <w:pStyle w:val="ListParagraph"/>
        <w:ind w:left="1080"/>
        <w:rPr>
          <w:rFonts w:ascii="Cambria" w:hAnsi="Cambria"/>
        </w:rPr>
      </w:pPr>
    </w:p>
    <w:sectPr w:rsidR="00F129A2" w:rsidRPr="00AB1B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4B547" w14:textId="77777777" w:rsidR="0047337E" w:rsidRDefault="0047337E" w:rsidP="005A7CB7">
      <w:pPr>
        <w:spacing w:after="0" w:line="240" w:lineRule="auto"/>
      </w:pPr>
      <w:r>
        <w:separator/>
      </w:r>
    </w:p>
  </w:endnote>
  <w:endnote w:type="continuationSeparator" w:id="0">
    <w:p w14:paraId="2368A8DF" w14:textId="77777777" w:rsidR="0047337E" w:rsidRDefault="0047337E" w:rsidP="005A7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0"/>
        <w:szCs w:val="20"/>
      </w:rPr>
      <w:id w:val="88684011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BFDCC5" w14:textId="00F367BF" w:rsidR="00AB1B50" w:rsidRPr="00AB1B50" w:rsidRDefault="00600B87">
            <w:pPr>
              <w:pStyle w:val="Footer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Updated: </w:t>
            </w:r>
            <w:r>
              <w:rPr>
                <w:rFonts w:ascii="Cambria" w:hAnsi="Cambria"/>
                <w:sz w:val="20"/>
                <w:szCs w:val="20"/>
              </w:rPr>
              <w:fldChar w:fldCharType="begin"/>
            </w:r>
            <w:r>
              <w:rPr>
                <w:rFonts w:ascii="Cambria" w:hAnsi="Cambria"/>
                <w:sz w:val="20"/>
                <w:szCs w:val="20"/>
              </w:rPr>
              <w:instrText xml:space="preserve"> DATE \@ "MMMM d, yyyy" </w:instrText>
            </w:r>
            <w:r>
              <w:rPr>
                <w:rFonts w:ascii="Cambria" w:hAnsi="Cambria"/>
                <w:sz w:val="20"/>
                <w:szCs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  <w:szCs w:val="20"/>
              </w:rPr>
              <w:t>February 25, 2022</w:t>
            </w:r>
            <w:r>
              <w:rPr>
                <w:rFonts w:ascii="Cambria" w:hAnsi="Cambria"/>
                <w:sz w:val="20"/>
                <w:szCs w:val="20"/>
              </w:rPr>
              <w:fldChar w:fldCharType="end"/>
            </w:r>
            <w:r>
              <w:rPr>
                <w:rFonts w:ascii="Cambria" w:hAnsi="Cambria"/>
                <w:sz w:val="20"/>
                <w:szCs w:val="20"/>
              </w:rPr>
              <w:t xml:space="preserve">                                                                                                                                        </w:t>
            </w:r>
            <w:r w:rsidR="00AB1B50" w:rsidRPr="00AB1B50">
              <w:rPr>
                <w:rFonts w:ascii="Cambria" w:hAnsi="Cambria"/>
                <w:sz w:val="20"/>
                <w:szCs w:val="20"/>
              </w:rPr>
              <w:t xml:space="preserve">Page </w:t>
            </w:r>
            <w:r w:rsidR="00AB1B50" w:rsidRPr="00AB1B50">
              <w:rPr>
                <w:rFonts w:ascii="Cambria" w:hAnsi="Cambria"/>
                <w:sz w:val="20"/>
                <w:szCs w:val="20"/>
              </w:rPr>
              <w:fldChar w:fldCharType="begin"/>
            </w:r>
            <w:r w:rsidR="00AB1B50" w:rsidRPr="00AB1B50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="00AB1B50" w:rsidRPr="00AB1B50">
              <w:rPr>
                <w:rFonts w:ascii="Cambria" w:hAnsi="Cambria"/>
                <w:sz w:val="20"/>
                <w:szCs w:val="20"/>
              </w:rPr>
              <w:fldChar w:fldCharType="separate"/>
            </w:r>
            <w:r w:rsidR="00AB1B50" w:rsidRPr="00AB1B50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="00AB1B50" w:rsidRPr="00AB1B50">
              <w:rPr>
                <w:rFonts w:ascii="Cambria" w:hAnsi="Cambria"/>
                <w:sz w:val="20"/>
                <w:szCs w:val="20"/>
              </w:rPr>
              <w:fldChar w:fldCharType="end"/>
            </w:r>
            <w:r w:rsidR="00AB1B50" w:rsidRPr="00AB1B50">
              <w:rPr>
                <w:rFonts w:ascii="Cambria" w:hAnsi="Cambria"/>
                <w:sz w:val="20"/>
                <w:szCs w:val="20"/>
              </w:rPr>
              <w:t xml:space="preserve"> of </w:t>
            </w:r>
            <w:r w:rsidR="00AB1B50" w:rsidRPr="00AB1B50">
              <w:rPr>
                <w:rFonts w:ascii="Cambria" w:hAnsi="Cambria"/>
                <w:sz w:val="20"/>
                <w:szCs w:val="20"/>
              </w:rPr>
              <w:fldChar w:fldCharType="begin"/>
            </w:r>
            <w:r w:rsidR="00AB1B50" w:rsidRPr="00AB1B50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="00AB1B50" w:rsidRPr="00AB1B50">
              <w:rPr>
                <w:rFonts w:ascii="Cambria" w:hAnsi="Cambria"/>
                <w:sz w:val="20"/>
                <w:szCs w:val="20"/>
              </w:rPr>
              <w:fldChar w:fldCharType="separate"/>
            </w:r>
            <w:r w:rsidR="00AB1B50" w:rsidRPr="00AB1B50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="00AB1B50" w:rsidRPr="00AB1B50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2408A219" w14:textId="77777777" w:rsidR="00AB1B50" w:rsidRDefault="00AB1B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922D2" w14:textId="77777777" w:rsidR="0047337E" w:rsidRDefault="0047337E" w:rsidP="005A7CB7">
      <w:pPr>
        <w:spacing w:after="0" w:line="240" w:lineRule="auto"/>
      </w:pPr>
      <w:r>
        <w:separator/>
      </w:r>
    </w:p>
  </w:footnote>
  <w:footnote w:type="continuationSeparator" w:id="0">
    <w:p w14:paraId="5EFEF0DC" w14:textId="77777777" w:rsidR="0047337E" w:rsidRDefault="0047337E" w:rsidP="005A7C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39A8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70624B"/>
    <w:multiLevelType w:val="hybridMultilevel"/>
    <w:tmpl w:val="FC48E582"/>
    <w:lvl w:ilvl="0" w:tplc="2556AF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F13175"/>
    <w:multiLevelType w:val="hybridMultilevel"/>
    <w:tmpl w:val="1D9441D6"/>
    <w:lvl w:ilvl="0" w:tplc="73F032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B336D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0D6C06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4065B0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1A0943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AA03C2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AB796E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4324DA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4A078B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D66CCF"/>
    <w:multiLevelType w:val="hybridMultilevel"/>
    <w:tmpl w:val="0DF0F108"/>
    <w:lvl w:ilvl="0" w:tplc="3F46CE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941743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3A51C6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250D9B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861E64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C52493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4D4791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A6F1930"/>
    <w:multiLevelType w:val="hybridMultilevel"/>
    <w:tmpl w:val="16A8A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16A98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723C0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777DDE"/>
    <w:multiLevelType w:val="hybridMultilevel"/>
    <w:tmpl w:val="45D67C8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8B33A9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D22139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0A396D"/>
    <w:multiLevelType w:val="hybridMultilevel"/>
    <w:tmpl w:val="0E3EC676"/>
    <w:lvl w:ilvl="0" w:tplc="38AA6110">
      <w:start w:val="1"/>
      <w:numFmt w:val="lowerLetter"/>
      <w:lvlText w:val="%1."/>
      <w:lvlJc w:val="left"/>
      <w:pPr>
        <w:ind w:left="1080" w:hanging="360"/>
      </w:pPr>
      <w:rPr>
        <w:rFonts w:ascii="Arial" w:eastAsia="Times New Roman" w:hAnsi="Arial" w:cs="Arial" w:hint="default"/>
        <w:color w:val="333333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F5E1071"/>
    <w:multiLevelType w:val="hybridMultilevel"/>
    <w:tmpl w:val="0DF0F108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1"/>
  </w:num>
  <w:num w:numId="3">
    <w:abstractNumId w:val="21"/>
  </w:num>
  <w:num w:numId="4">
    <w:abstractNumId w:val="2"/>
  </w:num>
  <w:num w:numId="5">
    <w:abstractNumId w:val="24"/>
  </w:num>
  <w:num w:numId="6">
    <w:abstractNumId w:val="11"/>
  </w:num>
  <w:num w:numId="7">
    <w:abstractNumId w:val="3"/>
  </w:num>
  <w:num w:numId="8">
    <w:abstractNumId w:val="13"/>
  </w:num>
  <w:num w:numId="9">
    <w:abstractNumId w:val="22"/>
  </w:num>
  <w:num w:numId="10">
    <w:abstractNumId w:val="7"/>
  </w:num>
  <w:num w:numId="11">
    <w:abstractNumId w:val="15"/>
  </w:num>
  <w:num w:numId="12">
    <w:abstractNumId w:val="8"/>
  </w:num>
  <w:num w:numId="13">
    <w:abstractNumId w:val="12"/>
  </w:num>
  <w:num w:numId="14">
    <w:abstractNumId w:val="4"/>
  </w:num>
  <w:num w:numId="15">
    <w:abstractNumId w:val="19"/>
  </w:num>
  <w:num w:numId="16">
    <w:abstractNumId w:val="5"/>
  </w:num>
  <w:num w:numId="17">
    <w:abstractNumId w:val="17"/>
  </w:num>
  <w:num w:numId="18">
    <w:abstractNumId w:val="16"/>
  </w:num>
  <w:num w:numId="19">
    <w:abstractNumId w:val="14"/>
  </w:num>
  <w:num w:numId="20">
    <w:abstractNumId w:val="10"/>
  </w:num>
  <w:num w:numId="21">
    <w:abstractNumId w:val="20"/>
  </w:num>
  <w:num w:numId="22">
    <w:abstractNumId w:val="9"/>
  </w:num>
  <w:num w:numId="23">
    <w:abstractNumId w:val="0"/>
  </w:num>
  <w:num w:numId="24">
    <w:abstractNumId w:val="25"/>
  </w:num>
  <w:num w:numId="25">
    <w:abstractNumId w:val="23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E3NDY1MjAxNTVW0lEKTi0uzszPAykwqQUAoB6tUCwAAAA="/>
  </w:docVars>
  <w:rsids>
    <w:rsidRoot w:val="005A7CB7"/>
    <w:rsid w:val="00055950"/>
    <w:rsid w:val="00080A12"/>
    <w:rsid w:val="0008122C"/>
    <w:rsid w:val="0009247C"/>
    <w:rsid w:val="000A6D7E"/>
    <w:rsid w:val="000D10C8"/>
    <w:rsid w:val="000F64DD"/>
    <w:rsid w:val="001555C4"/>
    <w:rsid w:val="001A1340"/>
    <w:rsid w:val="001A6266"/>
    <w:rsid w:val="00224A72"/>
    <w:rsid w:val="002F14F4"/>
    <w:rsid w:val="003070EE"/>
    <w:rsid w:val="003241DB"/>
    <w:rsid w:val="00324567"/>
    <w:rsid w:val="004310F9"/>
    <w:rsid w:val="0043253E"/>
    <w:rsid w:val="0047337E"/>
    <w:rsid w:val="004A1161"/>
    <w:rsid w:val="004A18DE"/>
    <w:rsid w:val="00515E7E"/>
    <w:rsid w:val="00563CDB"/>
    <w:rsid w:val="0059169F"/>
    <w:rsid w:val="005A7CB7"/>
    <w:rsid w:val="00600B87"/>
    <w:rsid w:val="00650406"/>
    <w:rsid w:val="006768F2"/>
    <w:rsid w:val="006D14CC"/>
    <w:rsid w:val="00800FC5"/>
    <w:rsid w:val="008F3D0E"/>
    <w:rsid w:val="00A03CF8"/>
    <w:rsid w:val="00A40997"/>
    <w:rsid w:val="00A7585E"/>
    <w:rsid w:val="00A77A9B"/>
    <w:rsid w:val="00AB1B50"/>
    <w:rsid w:val="00AC5DFD"/>
    <w:rsid w:val="00B379C0"/>
    <w:rsid w:val="00B737F2"/>
    <w:rsid w:val="00BC718B"/>
    <w:rsid w:val="00C170AE"/>
    <w:rsid w:val="00C37D51"/>
    <w:rsid w:val="00C745EE"/>
    <w:rsid w:val="00DB1F15"/>
    <w:rsid w:val="00ED2354"/>
    <w:rsid w:val="00ED43C7"/>
    <w:rsid w:val="00F129A2"/>
    <w:rsid w:val="00F14A31"/>
    <w:rsid w:val="00F37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31C7F"/>
  <w15:chartTrackingRefBased/>
  <w15:docId w15:val="{CE590FF4-5132-423F-A371-A1093C79E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C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C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7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CB7"/>
  </w:style>
  <w:style w:type="paragraph" w:styleId="Footer">
    <w:name w:val="footer"/>
    <w:basedOn w:val="Normal"/>
    <w:link w:val="FooterChar"/>
    <w:uiPriority w:val="99"/>
    <w:unhideWhenUsed/>
    <w:rsid w:val="005A7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CB7"/>
  </w:style>
  <w:style w:type="table" w:styleId="TableGrid">
    <w:name w:val="Table Grid"/>
    <w:basedOn w:val="TableNormal"/>
    <w:uiPriority w:val="39"/>
    <w:rsid w:val="005A7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2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5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allapu, Prasanthi</cp:lastModifiedBy>
  <cp:revision>31</cp:revision>
  <cp:lastPrinted>2020-08-05T15:12:00Z</cp:lastPrinted>
  <dcterms:created xsi:type="dcterms:W3CDTF">2022-02-14T20:40:00Z</dcterms:created>
  <dcterms:modified xsi:type="dcterms:W3CDTF">2022-02-25T20:03:00Z</dcterms:modified>
</cp:coreProperties>
</file>